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้นคว้าหาความรู้ทางฟิสิกส์</w:t>
      </w:r>
      <w:r>
        <w:t xml:space="preserve"> </w:t>
      </w:r>
      <w:r>
        <w:t xml:space="preserve">(15.1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นักเรียน ขอต้อนรับเข้าสู่ห้องเรียนวิทยาศาสตร์ของ สสวท. นะครับ ผมคุณครูติวารีครับ</w:t>
      </w:r>
    </w:p>
    <w:p>
      <w:pPr>
        <w:pStyle w:val="BodyText"/>
      </w:pPr>
      <w:r>
        <w:t xml:space="preserve">(คุณครูเพลงชาติ) ครูอาจารย์เพลงชาติ พรหมมาพันธุ์เรามาพบกับรายวิชาเพิ่มเติมวิทยาศาสตร์นะครับ หน้าปกของหนังสือเขียนอย่างนี้นะครับ ตามที่คุณครูเพลงชาติแสดงให้เห็นอยู่นะครับ ก็คือหนังสือเรียนรายวิชาวิทยาศาสตร์ฟิสิกส์เล่ม 1 สำหรับนักเรียนมัธยมศึกษา นักเรียนเพิ่งขึ้นมาจากมัธยมศึกษาตอนต้นนะครับ วันนี้คือวันแรกของห้องเรียนของเรานะครับ เล่มนี้จะมีเนื้อหานะครับ ก็คือบทที่ 1 นะครับ มีทั้งหมด 3 เล่มด้วยกนะครับ บทที่ 1 ก็คือพัฒนาการทางฟิสิกส์เพราะว่าวิชานี้คือวิชาฟิสิกส์ บทนี้อยากจะให้นักเรียนรู้นะครับ ธรรมชาติของตัวฟิสิกส์ และเป็นที่มาที่ไปของวิชาฟิสิกส์ มาได้อย่างไรใช่ไหมครับ บทที่ 2 ก็คือการเคลื่อนที่แนวตรงนะครับ และบทที่ 3 ก็คือแรงและการเคลื่อนที่นะครับ สำหรับเทอมแรกนะครับ หรือภาคการศึกษาของชั้นมัธยมศึกษานะครับ</w:t>
      </w:r>
    </w:p>
    <w:p>
      <w:pPr>
        <w:pStyle w:val="BodyText"/>
      </w:pPr>
      <w:r>
        <w:t xml:space="preserve">(คุณครูเพลงชาติ) 3 บทแต่สนุกสานากันแน่นอนครับ เริ่มต้นที่บทแรก บทแรก หัวข้อแรก ก็คือธรรมชาติของฟิสิกส์นะครับ ก็คือเป็นหัวข้อที่นำเสนอเรื่องราวนะครับ ความเป็นมาและการนำซึ่งความรู้ ธรรมชาตของวิชาฟิสิกส์ และก็พยายามแนะนำให้นักเรียนรู้ว่าธรรมชาติของวิชาฟิสิกส์นั้นเป็นอย่างไร อันนี้คือเนื้อหาของวันนี้นะครับ เรามาดูกันครับว่าในหัวข้อแรกนี้ เรามีเรื่องราวอะไรที่สนุก ๆ แล้วก็อยากให้นักเรียนได้รู้ เรามาดูเลยครับ ชักชวนให้นักเรียนมาดูข้อความนี้ครับ ความรู้ทางวิทยาศาสตร์นี่ อยู่ในธรรมชาตมนุษ๋ย์นี่ กับวิทยาศาสตร์นี้ เกิดขึ้นจากสติปัญมนุษย์นะครับ มันก็ต้องมีคนสนใจ มันต้องมีคนอยากรู้ แสวงค้นคว้า แสวงหา และมาดูปรากฏการณ์ทั้งหลาย จำความมีประมาณนี้นะครับ ลองดู นักเรียนลองดูแล้วกันนะครับ เรามาดูว่า่จุดประสงค์ของการเรียนรู้ของบทนี้ มีอะไรนะครับ จุดประสงค์นะครับ ข้อแรกเลย อธิบายนะครับ แล้วก็ยกตัวอย่างการค้นคว้าความรู้ทางฟิสิกส์นะครับ นักเรียนตามไปนะคัรบ อันนี้คือจุดประสงค์ของการเรียนนะครับ ข้อที่ 2 ครับ อธิบายและยกตัวอย่างประวัติ ประวัติความเป็นมา พัฒนาการของหลักการและแนวคิดทางฟิสิกส์ ใหญ่ ๆ ทั้งนั้นเลยนะครับหัวข้อ แต่ว่าไม่ได้หนักตามที่เป็นอยู่ชื่อเป็นอยู่นะครับ อันที่ 3 ก็คิออธิบายและยกตัวอย่างฟิสิกส์ที่มีผลต่อการแสวงหาความรู้ใหม่ทางวิทยาศาสตร์และเทคโนโลยี บอกว่าวิชาฟิสิกส์ที่จริงแล้วเป็ฯพื้นวิทยาศาสตร์สาขาอื่น ๆ เราก็มาดูว่าภายใต้จุดประสงค์ 3 ข้อนี้ มันจะตอบเราอย่างนั้นจริงไหม ก่อนที่เราจะเข้าไปดูสิ่งต่าง ๆ ที่เป็นตัวเนื้อนะครับ สิ่งแรกเลยที่นำเสนอ นักเรียนขึ้นมาระดับมัธยมศึกษาตอนปลายนี่นะครับ วิชาฟิสิกส์ เราจะมีสัญลักษณ์ที่เป็นอักษรกรีก เพราะว่าชื่อนี่ยาวนะครับ เราไม่สามารถเขียนชื่อได้ทุกบรรทัดทุกครั้ง เขียนชือ่ได้ทุกบรรทัด ทุกครั้ง เราก้เลยมีการกำหนดเป็นตัวอักษร เพราะฉะนั้น อันนี้คือตัวอักษร Alpha ตัว a ไม่ค่อยได้ใช้เท่าไรนะครับ บีตา แกมมา ทั้ง 3 ชื่อนี้ ดัง ๆ เลยเป็นรังสี รังสีอัลฟา รังสีแกรมมา รังสีบีเป็นตัวย่อของตัวอื่น ๆ ด้วยนะครับ และตัวอื่น ๆ นักเรียนลองไปดู อย่างเช่น มิว อย่างนี้ครับ มิว เราจะเจอในเรื่องสัมประสิทธิ์ของแรงเสียดทาน หรือชื่อไมโครก็มีนะครับ</w:t>
      </w:r>
    </w:p>
    <w:p>
      <w:pPr>
        <w:pStyle w:val="BodyText"/>
      </w:pPr>
      <w:r>
        <w:t xml:space="preserve">(คุณครูเพลงชาติ) ซึ่งสัญลักษณ์นี้ก็จะเจอในอุดมศึกษาด้วยใช่ไหมครับอาจารย์</w:t>
      </w:r>
    </w:p>
    <w:p>
      <w:pPr>
        <w:pStyle w:val="BodyText"/>
      </w:pPr>
      <w:r>
        <w:t xml:space="preserve">(คุณครูราม) ตลอดไป ถ้าอยู่กับวิชาฟิสินะครับ ถ้ายังอยู่กับวิชาฟิสิกส์นี่จะเจอกับสิ่งเหล่านี้</w:t>
      </w:r>
    </w:p>
    <w:p>
      <w:pPr>
        <w:pStyle w:val="BodyText"/>
      </w:pPr>
      <w:r>
        <w:t xml:space="preserve">(คุณครูเพลงชาติ) เห็นครั้งแรกอาจจะตกใจ แต่ก็ต้อฝึกเขียน</w:t>
      </w:r>
    </w:p>
    <w:p>
      <w:pPr>
        <w:pStyle w:val="BodyText"/>
      </w:pPr>
      <w:r>
        <w:t xml:space="preserve">(คุณครูราม) ต้องฝึกเขียนนะครับ อย่างตัวนี้นี่นะครับ ก็คือสวย ๆ หน่อยนะครับ โอเคนะครับ ไปดูตาราง ก็คือมีอยู่ 2 ตารางด้วยกันนะครับ ตัวอักษรกรีกก็เยอะหน่อยนะครับ ก็ทำความเข้าใจกับแต่ละตัวนะครับ ตอนนี้มาชวนให้นักเรียนลองตั้งคำถามกับตัวเอง แล้วค่อย ๆ แสวงหาคำตอบกันไปนะครับ คำถามแรก ก็คือความรู้ ทฤษฎี หลักการ หรือกฎทางวิทยาศาสตร์ที่รู้จักกันนั้ มีอถามเองไม่ต้องการคำตอบนะครับ แล้วก็จดบันทึก คำถามนี้ไว้นะครับ แล้วเราค่อย ๆ หาคำตอบไปเรื่อย ๆ ยังมีเวลาอีกยาวนานนะครับ จนถึงขั้นอุดมศึกษา ก็คือนักวิทยาศาสตร์ได้มาซึ่งตนักวิทยาศาสตร์ได้มาซึ่งความรู้ ทฤษฎี หลักการ หรือกฎทางวิทยาศาสตร์ นี่คือกระบวนการวิธีการนะครับ ก็อันนี้คือ 2 อันแรกนะครับ อันต่อไปก็คืแความรู็ กฎทางวิทยาศาสตร์มีการเปลี่ยนแปลงได้ไหม ต่อไป ก็คือแล้วมันมีความรู้ใหม่ ๆ นะครับ ที่เกิดขึ้นนี่ เราเอาไปใช้กับสาขาอื่นได้ไหม ต้องดูขุดประสงค์ได้พูดไว้นะครับ ชวนนักเรียนมาดู icon เหล่านี้แล้วเดี๋ยวเราตามทีละเรื่องนะครับ ก็คืออันแรก ก็คือเราสามารถทำความเข้าใจสิ่งต่าง ๆ ในโลกได้หมดไหม เราทำได้อย่างไรนะครับ แนววิทยาศาสตร์ไม่แน่นอนสามารถเปลี่ยนแปลงได้ แล้วไอ้มุมขวากับตรงกลางมันแย้งกันไหม ความรู้ทางวิทยาศาสตร์มีความคงทน เชื่อถือได้ด้วย เป็นอย่างไรกันแน่ แล้วก็มี 2 ไอคอนข้างล่างนะครับ เรามาดูทีละอันนะครับ อันแรกเลยก็คือเราสามารถทำความเข้าใจต่าง ๆ อย่างเช่น ปรากฏการณ์นี้</w:t>
      </w:r>
    </w:p>
    <w:p>
      <w:pPr>
        <w:pStyle w:val="BodyText"/>
      </w:pPr>
      <w:r>
        <w:t xml:space="preserve">(คุณครูเพลงชาติ) อย่างนี้คือรุ้งกินน้ำใช่ไหมครับ</w:t>
      </w:r>
    </w:p>
    <w:p>
      <w:pPr>
        <w:pStyle w:val="BodyText"/>
      </w:pPr>
      <w:r>
        <w:t xml:space="preserve">(คุณครูราม) ก็คือถ้าเรียกทั่ว ๆ ไป คือ รุ้งกินน้ำ แต่จริง ๆ ก็คือรุ้ง ก็คือ เรนโบว์นะครับซึ่งสมัยก่อนก็จะมีความเข้าใจอธิบายอื่น ๆ ปลายรุ้งแล้วจะเจอทองคำ</w:t>
      </w:r>
    </w:p>
    <w:p>
      <w:pPr>
        <w:pStyle w:val="BodyText"/>
      </w:pPr>
      <w:r>
        <w:t xml:space="preserve">(คุณครูราม) อะไรประมาณนั้น แต่ว่าในวิชาวิทยาศาสตร์เรามีคำอธิบาย โดยเฉพาะวิชาฟิสิกส์เรานะครับ เราก็สามารถสร้างรุ้งในห้องเราก็ได้ ในบ้านเราก็ได้ อย่างอันนี้ก็คือปริซึมปริซึมก็คือแยกแสงออกมา 7 สีได้เช่นเดียวกันนะครับ อันนั้นคือสิ่งที่พูดถึงในไอคอนแรกนะครับ การพูดถึงทางวิทไม่แน่นอน อย่างไรกันนะครับ ก็คือมันอย่างไรครับอันนี้</w:t>
      </w:r>
    </w:p>
    <w:p>
      <w:pPr>
        <w:pStyle w:val="BodyText"/>
      </w:pPr>
      <w:r>
        <w:t xml:space="preserve">(คุณครูเพลงชาติ) ไม่แน่นอน หมายถึงเปลี่ยนแปลงได้</w:t>
      </w:r>
    </w:p>
    <w:p>
      <w:pPr>
        <w:pStyle w:val="BodyText"/>
      </w:pPr>
      <w:r>
        <w:t xml:space="preserve">(คุณครูราม) มีการเปลี่ยนแปลงขึ้นอยู่กับว่าหลักฐานที่เราค้นพบ คำอธิบาย ทฤษฎีที่เกิดขึ้นใหม่ ๆ มันไม่ได้แข็งว่ถ้าพูดแล้วต้องเชื่อตามนั้นนะครับ อันนั้นขึ้นอยู่กับการทดลอง และการอธิบายใหม่ ๆ</w:t>
      </w:r>
    </w:p>
    <w:p>
      <w:pPr>
        <w:pStyle w:val="BodyText"/>
      </w:pPr>
      <w:r>
        <w:t xml:space="preserve">(คุณครูเพลงชาติ) เช่นตัวอย่างอันนี้ก็คือการทดลองของ JJ Thomson ซึ่งเป็นการทดลองทางรังสีทางซ้ายี่ครับ ก็คืแเป๋นรังสีนะครับ แล้วพอเก็บได้ Thomson ก็สร้างเป็นโมดก็บอกว่าบวกลบกระจายสม่ำเสมอ แต่พอลูกศิษย์เขาเอง ทำการทดลอง ก็คือ นะครับ ก็ค้นพบว่าสิ่งที่อะิบายไว้นี่มันยังไม่ถูกต้องนัก</w:t>
      </w:r>
    </w:p>
    <w:p>
      <w:pPr>
        <w:pStyle w:val="BodyText"/>
      </w:pPr>
      <w:r>
        <w:t xml:space="preserve">(คุณครูเพลงชาติ) ก็คือต้องมีการปรับปรุงโมเดล นั่นคือตัวอย่างของคำว่า</w:t>
      </w:r>
      <w:r>
        <w:t xml:space="preserve"> </w:t>
      </w:r>
      <w:r>
        <w:t xml:space="preserve">“</w:t>
      </w:r>
      <w:r>
        <w:t xml:space="preserve">เปลี่ยนแปลงได้</w:t>
      </w:r>
      <w:r>
        <w:t xml:space="preserve">”</w:t>
      </w:r>
      <w:r>
        <w:t xml:space="preserve"> </w:t>
      </w:r>
      <w:r>
        <w:t xml:space="preserve">นะครับ ส่วนอีกความรู้… อีกไอคอนนะครับความคงทน ก็คือเมื่อถูกยอมรับแล้ว ถุกยอมรับแล้ว ก็คือความรู้นั้นก็คืออยู่คงทน อย่างเช่น ความรู้อันนี้ก็คือโครงวร้างอะตอมของ Dalton นะครับ มันเป็นทรงกลม รายละเอียดก็คือไม่สามรถแต่พอมาเป็ร Thomson ก็คืออย่างน้อยมาเจออิเล็นะครับ แล้วก็ไปถึงยุคของ Ruthford อันนั้นคือสิ่งที่เป็นไปตามกาลเวลา ท้ายที่สุด…</w:t>
      </w:r>
    </w:p>
    <w:p>
      <w:pPr>
        <w:pStyle w:val="BodyText"/>
      </w:pPr>
      <w:r>
        <w:t xml:space="preserve">(คุณครูเพลงชาติ) ต้องใช้ระยะเวลายาวนานมากนะครับ ไม่ใช่เป็นปีหรือเป็นเดือนนะครับ อีกไอคอนหนึ่งที่เกริ่นไว้ ก็คือกฎมีความสัมพันธ์และแตกต่างกันอย่างไรนะครับ กฎเป็นอย่างไรครับคุณครูเพลงชาติครับ</w:t>
      </w:r>
    </w:p>
    <w:p>
      <w:pPr>
        <w:pStyle w:val="BodyText"/>
      </w:pPr>
      <w:r>
        <w:t xml:space="preserve">(คุณครูเพลงชาติ) รูปแบบก็คือมันเป็นแบบรูป Pattern นะครับ ธรรมชาตินะครับ แล้วมันเกิดซ้ำได้ และสามารถอธิบายได้ อย่างกฎที่ดัง ๆ คือ…</w:t>
      </w:r>
    </w:p>
    <w:p>
      <w:pPr>
        <w:pStyle w:val="BodyText"/>
      </w:pPr>
      <w:r>
        <w:t xml:space="preserve">(คุณครูเพลงชาติ) กฎแรงโน้มถ่วง</w:t>
      </w:r>
    </w:p>
    <w:p>
      <w:pPr>
        <w:pStyle w:val="BodyText"/>
      </w:pPr>
      <w:r>
        <w:t xml:space="preserve">(คุณครูราม) หรือกฎการเคลื่อนที่ของนิวตันนะครับ ก็คือเป็นคำอธิบาย เป้นองค์ความรู้ที่ใช้คำอธิบายไอ้แบบที่เกิดขึ้นเหล่านั้นในธรรมชาติ นะครับ แต่อย่างไรก็ตามที วิทยาศาสตร์จะไม่สามารถตอบได้ทุกคำถามนะครับ หลาย ๆ คำถามอย่างเช่น ความเชื่อ หรือสิ่งที่เกิดขึ้นจากการอธิบายโดยความคิดโดยคนใดคนหนึ่ง หรือกลุ่มคนใดคนหนึ่ง อันนี้วิทยาศาสตร์จะไม่ยุ่งเกี่ยวนะครับ</w:t>
      </w:r>
    </w:p>
    <w:p>
      <w:pPr>
        <w:pStyle w:val="BodyText"/>
      </w:pPr>
      <w:r>
        <w:t xml:space="preserve">(คุณครูราม) เราไม่ยุ่งเกี่ยวนะครับ</w:t>
      </w:r>
    </w:p>
    <w:p>
      <w:pPr>
        <w:pStyle w:val="BodyText"/>
      </w:pPr>
      <w:r>
        <w:t xml:space="preserve">(คุณครูเพลงชาติ) ใช่ครับ อันนี้คือสิง่ที่เราพูดถึงในช่ววงแรกนะครับ ต่อไปก็คือเป็นความรู้และพัฒนาการด้านวิทยาศาสตร์ ก็คือถ้าเราย้อนเวลาไปนี่ เราจะพูดถึงการพัฒนาการไปเราจะพูดถึงเป็นการพัฒนาการตั้งแต่สมัยกรีก สมัยกรีกนะครับ แล้วก็เป็นเชิงปรัชญามาก่อน แล้วพัฒนามาเป็นวิทยาศาสตร์นะครับ และพัฒนามาเป็นตัววิชาฟิสิกส์เอง ซึ่งก็เป็นส่วนหนึ่งของวิชาวิทยาศาสตร์นะครับ แต่แน่นอนการพัฒนาการเหล่านี้มันมีความต้องการ ความต้องการของมนุษย์ ก็คือเราต้องการเอาองค์ความรู้ทางฟิสิกส์และวิทยาศาสตร์นี่ เพื่ออาจจะใช้ในการผ่อนแรง หรือช่วยเหลือตามสะดวกนะครัในการช่วยเหลือ ให้ความสะดวกนะครับ ตามรูปเหล่านี้นะครับ อันนี้นักเรียนตามไปเรื่อย ๆ นะครับ ส่วนคำอธิบายทั้งหลายนี่ที่เกิดขึ้นในรายวิชาวิทยาศาสตร์นี่ เกิดขึ้นในวิชาวิทยาศาสตร์นี่ อย่างการเก็บรวบรวมข้อมูลอย่างกล้องโทรทรรศน์ กาลิเลโอ บารอมิเตอร์ ก็ใช้ในการวัดความดัน ความดันนะครับ ของตัวอุปกรณ์ทางการทดลองของเรานะครับ ถ้าเราสรุป สรุปแนวทางที่ได้มาซึ่งวิชาฟิสิกส์ เราจะมี 2 แนวทางด้วยกัน แนวทางที่ 1 ก็คือการสังเกตทดลองนะครับ เก็บรวบรวมข้อมูล กับแนวทางที่ 2 คือ สร้างแบบจำลอง สร้างแบบจำลองนะครับ อย่างอันนี้ซึ่งเราก็จะค่อย ๆ เจอกันนะครับ อย่างอันนี้ก็คือตัวอย่างหนึ่งของกิจกรรม การได้มาซึ่งความรู้ทางวิทยาศาสตร์นี่มันจะคล้าย ๆ กับกล่องปริศนานี่นะครับ อันนี้ ก็คือกล่องปริศนานี้ มันมีอะไรบางอย่างอยู่ข้างงน อยา่งเช่น อันที่ง่ายที่สุดก่อน คุณครูเพลงชาติ ลองทายดูก่อนว่ามีอะไร ห้ามเปิดนะครับ รูปทรงของวัตถุที่อยู่ในนี้น่าจะมีหน้าตาเป็นอย่างไร</w:t>
      </w:r>
    </w:p>
    <w:p>
      <w:pPr>
        <w:pStyle w:val="BodyText"/>
      </w:pPr>
      <w:r>
        <w:t xml:space="preserve">(คุณครูเพลงชาติ) ผม…</w:t>
      </w:r>
    </w:p>
    <w:p>
      <w:pPr>
        <w:pStyle w:val="BodyText"/>
      </w:pPr>
      <w:r>
        <w:t xml:space="preserve">(คุณครูราม) น่าจะเป็น</w:t>
      </w:r>
    </w:p>
    <w:p>
      <w:pPr>
        <w:pStyle w:val="BodyText"/>
      </w:pPr>
      <w:r>
        <w:t xml:space="preserve">(คุณครูเพลงชาติ) ลูกกลมโลหะอะไรสักอย่าง</w:t>
      </w:r>
    </w:p>
    <w:p>
      <w:pPr>
        <w:pStyle w:val="BodyText"/>
      </w:pPr>
      <w:r>
        <w:t xml:space="preserve">(คุณครูราม) ก็คืออันนี้คือผมบอกเลยว่าง่ายนะครับ คุณครูเพลงชาติลองเปิดให้นักเรียนดู</w:t>
      </w:r>
    </w:p>
    <w:p>
      <w:pPr>
        <w:pStyle w:val="BodyText"/>
      </w:pPr>
      <w:r>
        <w:t xml:space="preserve">(คุณครูเพลงชาติ) รู้เลยครับ</w:t>
      </w:r>
    </w:p>
    <w:p>
      <w:pPr>
        <w:pStyle w:val="BodyText"/>
      </w:pPr>
      <w:r>
        <w:t xml:space="preserve">(คุณครูราม) ครับ</w:t>
      </w:r>
    </w:p>
    <w:p>
      <w:pPr>
        <w:pStyle w:val="BodyText"/>
      </w:pPr>
      <w:r>
        <w:t xml:space="preserve">(คุณครูเพลงชาติ) ถูกต้องครับ ลูกทรงกลมนะครับ ก็คือเป็นลูกเหล็กนะครับ ลูกเหล็กนะครับ ผมบอกว่าง่ายนะครับ เอายากขึ้นนิดหนึ่ง กิจกรรมอย่างนี้แนะนำให้นักเรียนนี่ทำกับผู้ปกครองก็ได้ เพื่อนก็ได้ ก็คือคนที่ใส่นี่ไม่บอกเรา ไม่บอกเรานะครับ แล้วเราค่อย ๆ เจาะหาคำตอบไปเรื่อย ๆ นะครับ</w:t>
      </w:r>
    </w:p>
    <w:p>
      <w:pPr>
        <w:pStyle w:val="BodyText"/>
      </w:pPr>
      <w:r>
        <w:t xml:space="preserve">(คุณครูเพลงชาติ) อันนี้ยากจริง ๆ นะครับ ผม… น่าจะเป็นสี่เหลี่ยมคิวบิดไม้ไหมครับ ลูก… ไม้ไหมครับ</w:t>
      </w:r>
    </w:p>
    <w:p>
      <w:pPr>
        <w:pStyle w:val="BodyText"/>
      </w:pPr>
      <w:r>
        <w:t xml:space="preserve">(คุณครูราม) ครับ อันนี้แตกต่างนะครับ เพราะใช้เป็นกระป๋องโลหะนะครับ กระป๋องโลหะนะครับ</w:t>
      </w:r>
    </w:p>
    <w:p>
      <w:pPr>
        <w:pStyle w:val="BodyText"/>
      </w:pPr>
      <w:r>
        <w:t xml:space="preserve">(คุณครูเพลงชาติ) อันนี้วัสดุน่าจะเป็นโลหะ เพราะผมได้ยินเสียงโลหะกระทบกัน</w:t>
      </w:r>
    </w:p>
    <w:p>
      <w:pPr>
        <w:pStyle w:val="BodyText"/>
      </w:pPr>
      <w:r>
        <w:t xml:space="preserve">(คุณครูราม) เราจะใช้ความรู้ประสบการณ์ องค์ความรู้ที่เรามีอยู่ ก็คือพยามยามทำตัวอย่างนะครับ ว่าเวลาเราพินิจทำนาย ออกมามันต้องมีหลักการทางวิทยาศาสตร์ว่าทำไมเราถึงคิดอย่างนั้น แล้วก็ค่อยเก็บข้อมูลนะครับ เก็บข้อมูล รวบรวมข้อมูลจนกระทั่งเราได้คำอธิบาย แต่แนะนำว่ากิจกรรมเหล่านี้ต้องทำกับเพื่อน เราจะต้องไม่ทำเอง เพระาถ้าเราทำเองเราก็รู้อยู่แล้วว่ามีอะไรนะครับ โอเคนะครับนะ ทีนี้กลับมาดูที่ตัวสไลด์ต่อนะครับ ก็คือว่าอันนี้การของการได้มาซึ่งความรู้หรือกระบวนการทางววิทยาศาสตร์ อย่างนั้นนะครับ ก็คือตามผลสรุปอันนี้นะครับ เพราะฉะนั้น การได้มาซึ่งความรู้ทางวิทยาศาสตร์นี่ คือเราจะต้อง 1. นะครับ ก็คือสนใจ</w:t>
      </w:r>
    </w:p>
    <w:p>
      <w:pPr>
        <w:pStyle w:val="BodyText"/>
      </w:pPr>
      <w:r>
        <w:t xml:space="preserve">(คุณครูเพลงชาติ) ไม่ใช่</w:t>
      </w:r>
    </w:p>
    <w:p>
      <w:pPr>
        <w:pStyle w:val="BodyText"/>
      </w:pPr>
      <w:r>
        <w:t xml:space="preserve">(คุณครูราม) หมดแล้วครับ โอเคนะครับ</w:t>
      </w:r>
    </w:p>
    <w:p>
      <w:pPr>
        <w:pStyle w:val="BodyText"/>
      </w:pPr>
      <w:r>
        <w:t xml:space="preserve">(เจ้าหน้าที่) 5 4 3 2 1</w:t>
      </w:r>
    </w:p>
    <w:p>
      <w:pPr>
        <w:pStyle w:val="BodyText"/>
      </w:pPr>
      <w:r>
        <w:t xml:space="preserve">(คุณครูราม) การได้มาซึ่งความรู้ทางวิทยาศาสตร์ยิ่งใหญ่ ไม่ได้เกิดขึ้นโดยในชั่วครั้งชั่วคราว แต่ได้จากความสนใจ เจาะลึก การแก้ปัญหา แล้วก็เก็บรวบรวม การเป็นขั้นเป็นตอนนะครับ อันนี้คือในหัวข้อแรกของเรา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้นคว้าหาความรู้ทางฟิสิกส์ (15.16 นาที)</dc:title>
  <dc:creator/>
  <cp:keywords/>
  <dcterms:created xsi:type="dcterms:W3CDTF">2024-04-02T02:48:17Z</dcterms:created>
  <dcterms:modified xsi:type="dcterms:W3CDTF">2024-04-02T0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00 น.</vt:lpwstr>
  </property>
  <property fmtid="{D5CDD505-2E9C-101B-9397-08002B2CF9AE}" pid="3" name="subtitle">
    <vt:lpwstr/>
  </property>
</Properties>
</file>